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480759E3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6EE45114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4E50D18C" w14:textId="77777777" w:rsidTr="00F33C84">
        <w:trPr>
          <w:trHeight w:val="413"/>
        </w:trPr>
        <w:tc>
          <w:tcPr>
            <w:tcW w:w="1234" w:type="pct"/>
          </w:tcPr>
          <w:p w14:paraId="5D102969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19A14" w14:textId="77777777" w:rsidR="0000007A" w:rsidRPr="00DE7D30" w:rsidRDefault="004F1C75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4F1C75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43523C91" w14:textId="77777777" w:rsidTr="002E7787">
        <w:trPr>
          <w:trHeight w:val="290"/>
        </w:trPr>
        <w:tc>
          <w:tcPr>
            <w:tcW w:w="1234" w:type="pct"/>
          </w:tcPr>
          <w:p w14:paraId="0D83D15D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386AC" w14:textId="4CBD34FD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4F1C75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8F2E51">
              <w:rPr>
                <w:rFonts w:ascii="Arial" w:hAnsi="Arial" w:cs="Arial"/>
                <w:b/>
                <w:bCs/>
                <w:szCs w:val="28"/>
                <w:lang w:val="en-GB"/>
              </w:rPr>
              <w:t>18</w:t>
            </w:r>
          </w:p>
        </w:tc>
      </w:tr>
      <w:tr w:rsidR="0000007A" w:rsidRPr="00DE7D30" w14:paraId="58BC5B2A" w14:textId="77777777" w:rsidTr="002E7787">
        <w:trPr>
          <w:trHeight w:val="650"/>
        </w:trPr>
        <w:tc>
          <w:tcPr>
            <w:tcW w:w="1234" w:type="pct"/>
          </w:tcPr>
          <w:p w14:paraId="44EA5679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044AF4" w14:textId="77777777" w:rsidR="0000007A" w:rsidRPr="00DE7D30" w:rsidRDefault="004F1C7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4F1C75">
              <w:rPr>
                <w:rFonts w:ascii="Arial" w:hAnsi="Arial" w:cs="Arial"/>
                <w:b/>
                <w:szCs w:val="28"/>
                <w:lang w:val="en-GB"/>
              </w:rPr>
              <w:t>A company research report on digital transformation</w:t>
            </w:r>
          </w:p>
        </w:tc>
      </w:tr>
      <w:tr w:rsidR="00CF0BBB" w:rsidRPr="00DE7D30" w14:paraId="6FAFA3A2" w14:textId="77777777" w:rsidTr="002E7787">
        <w:trPr>
          <w:trHeight w:val="332"/>
        </w:trPr>
        <w:tc>
          <w:tcPr>
            <w:tcW w:w="1234" w:type="pct"/>
          </w:tcPr>
          <w:p w14:paraId="4D024315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D45AE3" w14:textId="77777777" w:rsidR="00CF0BBB" w:rsidRPr="00DE7D30" w:rsidRDefault="004F1C7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02570B8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6"/>
        <w:gridCol w:w="7068"/>
      </w:tblGrid>
      <w:tr w:rsidR="00602F7D" w:rsidRPr="00DE7D30" w14:paraId="492743B6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101A83B3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643B11D0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21E5307" w14:textId="77777777" w:rsidTr="002034C7">
        <w:tc>
          <w:tcPr>
            <w:tcW w:w="1382" w:type="pct"/>
            <w:noWrap/>
          </w:tcPr>
          <w:p w14:paraId="025D6D38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5533B77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</w:tcPr>
          <w:p w14:paraId="3C130E74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DE7D30">
              <w:rPr>
                <w:rFonts w:ascii="Arial" w:hAnsi="Arial" w:cs="Arial"/>
                <w:lang w:val="en-GB"/>
              </w:rPr>
              <w:t>comment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2034C7" w:rsidRPr="00DE7D30" w14:paraId="40D3D711" w14:textId="77777777" w:rsidTr="002034C7">
        <w:tc>
          <w:tcPr>
            <w:tcW w:w="1382" w:type="pct"/>
            <w:noWrap/>
          </w:tcPr>
          <w:p w14:paraId="20641A0C" w14:textId="77777777" w:rsidR="002034C7" w:rsidRPr="00DE7D30" w:rsidRDefault="002034C7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manuscript important for the scientific community?</w:t>
            </w:r>
          </w:p>
          <w:p w14:paraId="3B48046B" w14:textId="77777777" w:rsidR="002034C7" w:rsidRPr="00DE7D30" w:rsidRDefault="002034C7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Please write a few sentences explaining your answer</w:t>
            </w:r>
          </w:p>
        </w:tc>
        <w:tc>
          <w:tcPr>
            <w:tcW w:w="1947" w:type="pct"/>
          </w:tcPr>
          <w:p w14:paraId="54DE5057" w14:textId="77777777" w:rsidR="002034C7" w:rsidRPr="00DE7D30" w:rsidRDefault="002034C7" w:rsidP="005B6440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6FBD00C7" w14:textId="77777777" w:rsidR="002034C7" w:rsidRPr="00DE7D30" w:rsidRDefault="002034C7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034C7" w:rsidRPr="00DE7D30" w14:paraId="01BDE9BF" w14:textId="77777777" w:rsidTr="002034C7">
        <w:trPr>
          <w:trHeight w:val="554"/>
        </w:trPr>
        <w:tc>
          <w:tcPr>
            <w:tcW w:w="1382" w:type="pct"/>
            <w:noWrap/>
          </w:tcPr>
          <w:p w14:paraId="19EE7BEC" w14:textId="77777777" w:rsidR="002034C7" w:rsidRPr="00DE7D30" w:rsidRDefault="002034C7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6D14D0EB" w14:textId="77777777" w:rsidR="002034C7" w:rsidRPr="00DE7D30" w:rsidRDefault="002034C7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529FAC73" w14:textId="77777777" w:rsidR="002034C7" w:rsidRPr="00DE7D30" w:rsidRDefault="002034C7" w:rsidP="005B64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52A792F7" w14:textId="77777777" w:rsidR="002034C7" w:rsidRPr="00DE7D30" w:rsidRDefault="002034C7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034C7" w:rsidRPr="00DE7D30" w14:paraId="33898870" w14:textId="77777777" w:rsidTr="002034C7">
        <w:trPr>
          <w:trHeight w:val="574"/>
        </w:trPr>
        <w:tc>
          <w:tcPr>
            <w:tcW w:w="1382" w:type="pct"/>
            <w:noWrap/>
          </w:tcPr>
          <w:p w14:paraId="6DBCF9F5" w14:textId="77777777" w:rsidR="002034C7" w:rsidRPr="00DE7D30" w:rsidRDefault="002034C7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05CE2758" w14:textId="77777777" w:rsidR="002034C7" w:rsidRPr="00DE7D30" w:rsidRDefault="002034C7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50C7FE69" w14:textId="77777777" w:rsidR="002034C7" w:rsidRPr="00DE7D30" w:rsidRDefault="002034C7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2377D8C4" w14:textId="77777777" w:rsidR="002034C7" w:rsidRPr="00DE7D30" w:rsidRDefault="002034C7" w:rsidP="005B64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47C389C8" w14:textId="77777777" w:rsidR="002034C7" w:rsidRPr="00DE7D30" w:rsidRDefault="002034C7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034C7" w:rsidRPr="00DE7D30" w14:paraId="450A24AD" w14:textId="77777777" w:rsidTr="002034C7">
        <w:trPr>
          <w:trHeight w:val="1178"/>
        </w:trPr>
        <w:tc>
          <w:tcPr>
            <w:tcW w:w="1382" w:type="pct"/>
            <w:noWrap/>
          </w:tcPr>
          <w:p w14:paraId="3E43EECE" w14:textId="77777777" w:rsidR="002034C7" w:rsidRPr="00DE7D30" w:rsidRDefault="002034C7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4F2D1E91" w14:textId="77777777" w:rsidR="002034C7" w:rsidRPr="00DE7D30" w:rsidRDefault="002034C7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10FA7054" w14:textId="77777777" w:rsidR="002034C7" w:rsidRPr="00DE7D30" w:rsidRDefault="002034C7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72B3FD36" w14:textId="77777777" w:rsidR="002034C7" w:rsidRPr="00DE7D30" w:rsidRDefault="002034C7" w:rsidP="005B64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671" w:type="pct"/>
          </w:tcPr>
          <w:p w14:paraId="7E05F161" w14:textId="77777777" w:rsidR="002034C7" w:rsidRPr="00DE7D30" w:rsidRDefault="002034C7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034C7" w:rsidRPr="00DE7D30" w14:paraId="64823735" w14:textId="77777777" w:rsidTr="002034C7">
        <w:trPr>
          <w:trHeight w:val="1178"/>
        </w:trPr>
        <w:tc>
          <w:tcPr>
            <w:tcW w:w="1382" w:type="pct"/>
            <w:noWrap/>
          </w:tcPr>
          <w:p w14:paraId="312DE63A" w14:textId="77777777" w:rsidR="002034C7" w:rsidRPr="00DE7D30" w:rsidRDefault="002034C7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Please provide your comments regarding the appropriateness</w:t>
            </w:r>
          </w:p>
          <w:p w14:paraId="48E60FB1" w14:textId="77777777" w:rsidR="002034C7" w:rsidRPr="00DE7D30" w:rsidRDefault="002034C7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3CF4E439" w14:textId="77777777" w:rsidR="002034C7" w:rsidRPr="002F48FE" w:rsidRDefault="002034C7" w:rsidP="005B64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good</w:t>
            </w:r>
          </w:p>
        </w:tc>
        <w:tc>
          <w:tcPr>
            <w:tcW w:w="1671" w:type="pct"/>
          </w:tcPr>
          <w:p w14:paraId="19E44044" w14:textId="77777777" w:rsidR="002034C7" w:rsidRPr="00DE7D30" w:rsidRDefault="002034C7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034C7" w:rsidRPr="00DE7D30" w14:paraId="4FB6E82C" w14:textId="77777777" w:rsidTr="002034C7">
        <w:trPr>
          <w:trHeight w:val="1178"/>
        </w:trPr>
        <w:tc>
          <w:tcPr>
            <w:tcW w:w="1382" w:type="pct"/>
            <w:noWrap/>
          </w:tcPr>
          <w:p w14:paraId="728CE988" w14:textId="77777777" w:rsidR="002034C7" w:rsidRPr="00DE7D30" w:rsidRDefault="002034C7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in the manuscript are proper, </w:t>
            </w:r>
          </w:p>
          <w:p w14:paraId="22E7FB39" w14:textId="77777777" w:rsidR="002034C7" w:rsidRPr="00DE7D30" w:rsidRDefault="002034C7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389D7414" w14:textId="77777777" w:rsidR="002034C7" w:rsidRPr="00DE7D30" w:rsidRDefault="002034C7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s, please write here.</w:t>
            </w:r>
          </w:p>
        </w:tc>
        <w:tc>
          <w:tcPr>
            <w:tcW w:w="1947" w:type="pct"/>
          </w:tcPr>
          <w:p w14:paraId="0B7AE9DA" w14:textId="77777777" w:rsidR="002034C7" w:rsidRPr="00DE7D30" w:rsidRDefault="002034C7" w:rsidP="005B64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PUBLISHABLE </w:t>
            </w:r>
          </w:p>
        </w:tc>
        <w:tc>
          <w:tcPr>
            <w:tcW w:w="1671" w:type="pct"/>
          </w:tcPr>
          <w:p w14:paraId="056A07B9" w14:textId="77777777" w:rsidR="002034C7" w:rsidRPr="00DE7D30" w:rsidRDefault="002034C7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6F5C104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794191" w:rsidRPr="00340561" w14:paraId="000E4F64" w14:textId="77777777" w:rsidTr="00D04027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6930D" w14:textId="77777777" w:rsidR="00794191" w:rsidRPr="00340561" w:rsidRDefault="00794191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5141FA1" w14:textId="77777777" w:rsidR="00794191" w:rsidRPr="00340561" w:rsidRDefault="00794191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94191" w:rsidRPr="00340561" w14:paraId="5A9714AA" w14:textId="77777777" w:rsidTr="00D04027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85205" w14:textId="77777777" w:rsidR="00794191" w:rsidRPr="00340561" w:rsidRDefault="00794191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F677B" w14:textId="77777777" w:rsidR="00794191" w:rsidRPr="00340561" w:rsidRDefault="00794191" w:rsidP="00D0402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0D719CBF" w14:textId="77777777" w:rsidR="00794191" w:rsidRPr="00340561" w:rsidRDefault="00794191" w:rsidP="00D0402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794191" w:rsidRPr="00340561" w14:paraId="22446CEF" w14:textId="77777777" w:rsidTr="00D04027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00B052" w14:textId="77777777" w:rsidR="00794191" w:rsidRPr="00340561" w:rsidRDefault="00794191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2792F94" w14:textId="77777777" w:rsidR="00794191" w:rsidRPr="00340561" w:rsidRDefault="00794191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308EC" w14:textId="77777777" w:rsidR="00794191" w:rsidRPr="00340561" w:rsidRDefault="00794191" w:rsidP="00D04027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11A1C80" w14:textId="77777777" w:rsidR="00794191" w:rsidRPr="00340561" w:rsidRDefault="00794191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1C44160" w14:textId="77777777" w:rsidR="00794191" w:rsidRPr="00340561" w:rsidRDefault="00794191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210CE8C7" w14:textId="77777777" w:rsidR="00794191" w:rsidRPr="00340561" w:rsidRDefault="00794191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74AD929" w14:textId="77777777" w:rsidR="00794191" w:rsidRPr="00340561" w:rsidRDefault="00794191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D79BC94" w14:textId="77777777" w:rsidR="00794191" w:rsidRPr="00340561" w:rsidRDefault="00794191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3613C745" w14:textId="77777777" w:rsidR="00794191" w:rsidRDefault="00794191" w:rsidP="00794191"/>
    <w:p w14:paraId="08BA24E1" w14:textId="3DFE802B" w:rsidR="00794191" w:rsidRDefault="00794191" w:rsidP="00794191"/>
    <w:p w14:paraId="6787D92B" w14:textId="77777777" w:rsidR="00E41084" w:rsidRDefault="00E41084" w:rsidP="00794191"/>
    <w:bookmarkEnd w:id="0"/>
    <w:p w14:paraId="68258D13" w14:textId="77777777" w:rsidR="00794191" w:rsidRDefault="00794191" w:rsidP="00794191"/>
    <w:p w14:paraId="158582FA" w14:textId="77777777" w:rsidR="00E41084" w:rsidRPr="006D6483" w:rsidRDefault="00E41084" w:rsidP="00E41084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0CFA98EA" w14:textId="46434501" w:rsidR="00D9392F" w:rsidRPr="00DE7D30" w:rsidRDefault="00483E7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proofErr w:type="gramStart"/>
      <w:r>
        <w:rPr>
          <w:rFonts w:ascii="Arial" w:hAnsi="Arial" w:cs="Arial"/>
        </w:rPr>
        <w:t>B.Indira</w:t>
      </w:r>
      <w:proofErr w:type="spellEnd"/>
      <w:proofErr w:type="gram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riyadharshini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allamuth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ounde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halinga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ollege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India</w:t>
      </w:r>
      <w:bookmarkStart w:id="1" w:name="_GoBack"/>
      <w:bookmarkEnd w:id="1"/>
      <w:proofErr w:type="spellEnd"/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6235A" w14:textId="77777777" w:rsidR="00522580" w:rsidRPr="0000007A" w:rsidRDefault="00522580" w:rsidP="0099583E">
      <w:r>
        <w:separator/>
      </w:r>
    </w:p>
  </w:endnote>
  <w:endnote w:type="continuationSeparator" w:id="0">
    <w:p w14:paraId="2D43DF94" w14:textId="77777777" w:rsidR="00522580" w:rsidRPr="0000007A" w:rsidRDefault="0052258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00F41F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847AF5" w14:textId="77777777" w:rsidR="00522580" w:rsidRPr="0000007A" w:rsidRDefault="00522580" w:rsidP="0099583E">
      <w:r>
        <w:separator/>
      </w:r>
    </w:p>
  </w:footnote>
  <w:footnote w:type="continuationSeparator" w:id="0">
    <w:p w14:paraId="192B6411" w14:textId="77777777" w:rsidR="00522580" w:rsidRPr="0000007A" w:rsidRDefault="0052258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6D1897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1034A0FC" wp14:editId="4E108EA1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5D555456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D914E45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34C7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530E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3E72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1C75"/>
    <w:rsid w:val="004F741F"/>
    <w:rsid w:val="00503AB6"/>
    <w:rsid w:val="005047C5"/>
    <w:rsid w:val="0050495C"/>
    <w:rsid w:val="00510920"/>
    <w:rsid w:val="00522580"/>
    <w:rsid w:val="00530A2D"/>
    <w:rsid w:val="00531C82"/>
    <w:rsid w:val="00533FC1"/>
    <w:rsid w:val="005452A8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5898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4191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0EDD"/>
    <w:rsid w:val="008B265C"/>
    <w:rsid w:val="008C2F62"/>
    <w:rsid w:val="008C4B1F"/>
    <w:rsid w:val="008C75AD"/>
    <w:rsid w:val="008D020E"/>
    <w:rsid w:val="008E5067"/>
    <w:rsid w:val="008F036B"/>
    <w:rsid w:val="008F2E51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1FCD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09D6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A6790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464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4795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1084"/>
    <w:rsid w:val="00E451EA"/>
    <w:rsid w:val="00E57F4B"/>
    <w:rsid w:val="00E63889"/>
    <w:rsid w:val="00E645E9"/>
    <w:rsid w:val="00E65596"/>
    <w:rsid w:val="00E71313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063AD4"/>
  <w15:docId w15:val="{C2C9D7A8-FD19-4C69-B6BB-F7039362A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1084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0ED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0ED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7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7</cp:revision>
  <dcterms:created xsi:type="dcterms:W3CDTF">2023-08-30T09:21:00Z</dcterms:created>
  <dcterms:modified xsi:type="dcterms:W3CDTF">2026-02-18T07:01:00Z</dcterms:modified>
</cp:coreProperties>
</file>